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3-questions-about-data"/>
    <w:p>
      <w:pPr>
        <w:pStyle w:val="Heading1"/>
      </w:pPr>
      <w:r>
        <w:t xml:space="preserve">Lesson 13: Questions About Dat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sk and answer questions about data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sk and answer questions about dat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sk questions about data that can be answered by a given data representation.</w:t>
      </w:r>
    </w:p>
    <w:p>
      <w:pPr>
        <w:pStyle w:val="BodyText"/>
      </w:pPr>
      <w:r>
        <w:t xml:space="preserve">In previous lessons students answered questions about data using different representations. In this lesson, students begin by determining whether or not questions can be answered by a given representation. Then, students think of questions that can be asked about the data. Finally, students answer each other’s question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3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3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avorite Special Class Data (groups of 4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akes someone good at math? In what ways are you making assumptions about which of your students are good at math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1, Section C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sk and answer “how many” questions about each category of data.</w:t>
      </w:r>
    </w:p>
    <w:p>
      <w:pPr>
        <w:numPr>
          <w:ilvl w:val="0"/>
          <w:numId w:val="1007"/>
        </w:numPr>
        <w:pStyle w:val="Compact"/>
      </w:pPr>
      <w:r>
        <w:t xml:space="preserve">Ask and answer “how many” questions about two categories of data combined.</w:t>
      </w:r>
    </w:p>
    <w:p>
      <w:pPr>
        <w:numPr>
          <w:ilvl w:val="0"/>
          <w:numId w:val="1007"/>
        </w:numPr>
        <w:pStyle w:val="Compact"/>
      </w:pPr>
      <w:r>
        <w:t xml:space="preserve">Ask and answer “how many” questions about the total number in the data set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51Z</dcterms:created>
  <dcterms:modified xsi:type="dcterms:W3CDTF">2022-12-14T0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ssefSKzA+pj/APC5IMBi89S23KEpOoEysdrn+G6D/naz1skTjv7t6YYoNy15y3j9rqi9JAutx9PTY7vlbUMpA==</vt:lpwstr>
  </property>
</Properties>
</file>